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A57DFC" w:rsidR="002420F0" w:rsidP="00A57DFC" w:rsidRDefault="3EC46D77" w14:paraId="0785948F" w14:textId="6E6207DA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1EEC97F5" w:rsidR="3EC46D77">
        <w:rPr>
          <w:rFonts w:ascii="Times New Roman" w:hAnsi="Times New Roman" w:cs="Times New Roman"/>
          <w:b w:val="1"/>
          <w:bCs w:val="1"/>
          <w:sz w:val="24"/>
          <w:szCs w:val="24"/>
        </w:rPr>
        <w:t>Facilitator:</w:t>
      </w:r>
      <w:r w:rsidRPr="1EEC97F5" w:rsidR="3EC46D77">
        <w:rPr>
          <w:rFonts w:ascii="Times New Roman" w:hAnsi="Times New Roman" w:cs="Times New Roman"/>
          <w:sz w:val="24"/>
          <w:szCs w:val="24"/>
        </w:rPr>
        <w:t xml:space="preserve"> </w:t>
      </w:r>
      <w:r w:rsidRPr="1EEC97F5" w:rsidR="133A7AB6">
        <w:rPr>
          <w:rFonts w:ascii="Times New Roman" w:hAnsi="Times New Roman" w:cs="Times New Roman"/>
          <w:sz w:val="24"/>
          <w:szCs w:val="24"/>
        </w:rPr>
        <w:t>Brad Conn</w:t>
      </w:r>
      <w:r>
        <w:tab/>
      </w:r>
      <w:r>
        <w:tab/>
      </w:r>
      <w:r w:rsidRPr="1EEC97F5" w:rsidR="3EC46D77">
        <w:rPr>
          <w:rFonts w:ascii="Times New Roman" w:hAnsi="Times New Roman" w:cs="Times New Roman"/>
          <w:b w:val="1"/>
          <w:bCs w:val="1"/>
          <w:sz w:val="24"/>
          <w:szCs w:val="24"/>
        </w:rPr>
        <w:t>Recorder:</w:t>
      </w:r>
      <w:r w:rsidRPr="1EEC97F5" w:rsidR="3EC46D77">
        <w:rPr>
          <w:rFonts w:ascii="Times New Roman" w:hAnsi="Times New Roman" w:cs="Times New Roman"/>
          <w:sz w:val="24"/>
          <w:szCs w:val="24"/>
        </w:rPr>
        <w:t xml:space="preserve"> </w:t>
      </w:r>
      <w:r w:rsidRPr="1EEC97F5" w:rsidR="39C989E6">
        <w:rPr>
          <w:rFonts w:ascii="Times New Roman" w:hAnsi="Times New Roman" w:cs="Times New Roman"/>
          <w:sz w:val="24"/>
          <w:szCs w:val="24"/>
        </w:rPr>
        <w:t>Alister Caddy</w:t>
      </w:r>
    </w:p>
    <w:p w:rsidR="00A57DFC" w:rsidP="00A57DFC" w:rsidRDefault="3EC46D77" w14:paraId="349AFEB0" w14:textId="53645417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3D09FC84" w:rsidR="3EC46D77">
        <w:rPr>
          <w:rFonts w:ascii="Times New Roman" w:hAnsi="Times New Roman" w:cs="Times New Roman"/>
          <w:b w:val="1"/>
          <w:bCs w:val="1"/>
          <w:sz w:val="24"/>
          <w:szCs w:val="24"/>
        </w:rPr>
        <w:t>Date:</w:t>
      </w:r>
      <w:r w:rsidRPr="3D09FC84" w:rsidR="3EC46D77">
        <w:rPr>
          <w:rFonts w:ascii="Times New Roman" w:hAnsi="Times New Roman" w:cs="Times New Roman"/>
          <w:sz w:val="24"/>
          <w:szCs w:val="24"/>
        </w:rPr>
        <w:t xml:space="preserve"> </w:t>
      </w:r>
      <w:r w:rsidRPr="3D09FC84" w:rsidR="225EAD53">
        <w:rPr>
          <w:rFonts w:ascii="Times New Roman" w:hAnsi="Times New Roman" w:cs="Times New Roman"/>
          <w:sz w:val="24"/>
          <w:szCs w:val="24"/>
        </w:rPr>
        <w:t>November</w:t>
      </w:r>
      <w:r w:rsidRPr="3D09FC84" w:rsidR="133A7AB6">
        <w:rPr>
          <w:rFonts w:ascii="Times New Roman" w:hAnsi="Times New Roman" w:cs="Times New Roman"/>
          <w:sz w:val="24"/>
          <w:szCs w:val="24"/>
        </w:rPr>
        <w:t xml:space="preserve"> </w:t>
      </w:r>
      <w:r w:rsidRPr="3D09FC84" w:rsidR="00DE3F43">
        <w:rPr>
          <w:rFonts w:ascii="Times New Roman" w:hAnsi="Times New Roman" w:cs="Times New Roman"/>
          <w:sz w:val="24"/>
          <w:szCs w:val="24"/>
        </w:rPr>
        <w:t>8</w:t>
      </w:r>
      <w:r w:rsidRPr="3D09FC84" w:rsidR="133A7AB6">
        <w:rPr>
          <w:rFonts w:ascii="Times New Roman" w:hAnsi="Times New Roman" w:cs="Times New Roman"/>
          <w:sz w:val="24"/>
          <w:szCs w:val="24"/>
        </w:rPr>
        <w:t>, 2022</w:t>
      </w:r>
      <w:r>
        <w:tab/>
      </w:r>
      <w:r w:rsidRPr="3D09FC84" w:rsidR="3EC46D77">
        <w:rPr>
          <w:rFonts w:ascii="Times New Roman" w:hAnsi="Times New Roman" w:cs="Times New Roman"/>
          <w:b w:val="1"/>
          <w:bCs w:val="1"/>
          <w:sz w:val="24"/>
          <w:szCs w:val="24"/>
        </w:rPr>
        <w:t>Time:</w:t>
      </w:r>
      <w:r w:rsidRPr="3D09FC84" w:rsidR="3EC46D77">
        <w:rPr>
          <w:rFonts w:ascii="Times New Roman" w:hAnsi="Times New Roman" w:cs="Times New Roman"/>
          <w:sz w:val="24"/>
          <w:szCs w:val="24"/>
        </w:rPr>
        <w:t xml:space="preserve"> </w:t>
      </w:r>
      <w:r w:rsidRPr="3D09FC84" w:rsidR="133A7AB6">
        <w:rPr>
          <w:rFonts w:ascii="Times New Roman" w:hAnsi="Times New Roman" w:cs="Times New Roman"/>
          <w:sz w:val="24"/>
          <w:szCs w:val="24"/>
        </w:rPr>
        <w:t>12:30 – 1:30</w:t>
      </w:r>
      <w:r w:rsidRPr="3D09FC84" w:rsidR="3EC46D77">
        <w:rPr>
          <w:rFonts w:ascii="Times New Roman" w:hAnsi="Times New Roman" w:cs="Times New Roman"/>
          <w:sz w:val="24"/>
          <w:szCs w:val="24"/>
        </w:rPr>
        <w:t xml:space="preserve"> p.m.</w:t>
      </w:r>
      <w:r>
        <w:tab/>
      </w:r>
      <w:r w:rsidRPr="3D09FC84" w:rsidR="3EC46D77">
        <w:rPr>
          <w:rFonts w:ascii="Times New Roman" w:hAnsi="Times New Roman" w:cs="Times New Roman"/>
          <w:b w:val="1"/>
          <w:bCs w:val="1"/>
          <w:sz w:val="24"/>
          <w:szCs w:val="24"/>
        </w:rPr>
        <w:t>Location:</w:t>
      </w:r>
      <w:r w:rsidRPr="3D09FC84" w:rsidR="3EC46D77">
        <w:rPr>
          <w:rFonts w:ascii="Times New Roman" w:hAnsi="Times New Roman" w:cs="Times New Roman"/>
          <w:sz w:val="24"/>
          <w:szCs w:val="24"/>
        </w:rPr>
        <w:t xml:space="preserve"> </w:t>
      </w:r>
      <w:r w:rsidRPr="3D09FC84" w:rsidR="133A7AB6">
        <w:rPr>
          <w:rFonts w:ascii="Times New Roman" w:hAnsi="Times New Roman" w:cs="Times New Roman"/>
          <w:sz w:val="24"/>
          <w:szCs w:val="24"/>
        </w:rPr>
        <w:t xml:space="preserve">Zoom ID: </w:t>
      </w:r>
      <w:r w:rsidRPr="3D09FC84" w:rsidR="2D289DBC">
        <w:rPr>
          <w:rFonts w:ascii="Times New Roman" w:hAnsi="Times New Roman" w:cs="Times New Roman"/>
          <w:sz w:val="24"/>
          <w:szCs w:val="24"/>
        </w:rPr>
        <w:t>975 1356 9889</w:t>
      </w:r>
    </w:p>
    <w:p w:rsidR="00A57DFC" w:rsidP="00A57DFC" w:rsidRDefault="00A57DFC" w14:paraId="05620DD5" w14:textId="1DB96352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Pr="000D0D16" w:rsidR="00A57DFC" w:rsidTr="005D4DC7" w14:paraId="2DAC51EB" w14:textId="77777777">
        <w:tc>
          <w:tcPr>
            <w:tcW w:w="10790" w:type="dxa"/>
          </w:tcPr>
          <w:p w:rsidRPr="00BC796B" w:rsidR="00A57DFC" w:rsidP="005D4DC7" w:rsidRDefault="00A57DFC" w14:paraId="017A6CE9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Vision:</w:t>
            </w:r>
          </w:p>
          <w:p w:rsidRPr="00BC796B" w:rsidR="00A57DFC" w:rsidP="00A57DFC" w:rsidRDefault="00A57DFC" w14:paraId="50B0E775" w14:textId="3EC2C3AC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will be the leading institution of student learning and success in higher education.</w:t>
            </w:r>
          </w:p>
        </w:tc>
      </w:tr>
      <w:tr w:rsidRPr="000D0D16" w:rsidR="00A57DFC" w:rsidTr="005D4DC7" w14:paraId="67C3E3F5" w14:textId="77777777">
        <w:tc>
          <w:tcPr>
            <w:tcW w:w="10790" w:type="dxa"/>
          </w:tcPr>
          <w:p w:rsidRPr="00BC796B" w:rsidR="00A57DFC" w:rsidP="005D4DC7" w:rsidRDefault="00A57DFC" w14:paraId="46CF5E37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Mission Statement:</w:t>
            </w:r>
          </w:p>
          <w:p w:rsidR="00BC796B" w:rsidP="005D4DC7" w:rsidRDefault="00A57DFC" w14:paraId="44BE84B0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is a welcoming and inclusive community where diverse students are supported to pursue and attain student success.</w:t>
            </w:r>
          </w:p>
          <w:p w:rsidR="00BC796B" w:rsidP="005D4DC7" w:rsidRDefault="00A57DFC" w14:paraId="3252E7FA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provides solutions to challenges, utilizes the latest techniques for preparing the workforce and provides clear pathways</w:t>
            </w:r>
          </w:p>
          <w:p w:rsidRPr="00BC796B" w:rsidR="00A57DFC" w:rsidP="005D4DC7" w:rsidRDefault="00A57DFC" w14:paraId="1C5E4684" w14:textId="67012770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for completion of programs of study, transition to a university, and securing living-wage employment.</w:t>
            </w:r>
          </w:p>
        </w:tc>
      </w:tr>
    </w:tbl>
    <w:p w:rsidR="00A57DFC" w:rsidP="00A57DFC" w:rsidRDefault="00A57DFC" w14:paraId="6C240A71" w14:textId="50D968C9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F3335" w:rsidTr="0284F89E" w14:paraId="509D6AD3" w14:textId="77777777">
        <w:tc>
          <w:tcPr>
            <w:tcW w:w="10790" w:type="dxa"/>
            <w:gridSpan w:val="3"/>
            <w:tcBorders>
              <w:bottom w:val="single" w:color="auto" w:sz="4" w:space="0"/>
            </w:tcBorders>
            <w:vAlign w:val="center"/>
          </w:tcPr>
          <w:p w:rsidRPr="000F3335" w:rsidR="000F3335" w:rsidP="000F3335" w:rsidRDefault="000F3335" w14:paraId="632D0172" w14:textId="241863D4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3335">
              <w:rPr>
                <w:rFonts w:ascii="Times New Roman" w:hAnsi="Times New Roman" w:cs="Times New Roman"/>
                <w:b/>
                <w:sz w:val="24"/>
                <w:szCs w:val="24"/>
              </w:rPr>
              <w:t>ATTENDEES:</w:t>
            </w:r>
          </w:p>
        </w:tc>
      </w:tr>
      <w:tr w:rsidR="000F3335" w:rsidTr="0284F89E" w14:paraId="0B64F551" w14:textId="77777777">
        <w:tc>
          <w:tcPr>
            <w:tcW w:w="3596" w:type="dxa"/>
            <w:tcBorders>
              <w:bottom w:val="nil"/>
              <w:right w:val="nil"/>
            </w:tcBorders>
          </w:tcPr>
          <w:p w:rsidRPr="00BC796B" w:rsidR="000F3335" w:rsidP="000F3335" w:rsidRDefault="000F3335" w14:paraId="4217F685" w14:textId="5260EB8E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231CDF">
              <w:rPr>
                <w:rFonts w:ascii="Times New Roman" w:hAnsi="Times New Roman" w:cs="Times New Roman"/>
              </w:rPr>
              <w:t>Blake, Eckko</w:t>
            </w:r>
          </w:p>
        </w:tc>
        <w:tc>
          <w:tcPr>
            <w:tcW w:w="3597" w:type="dxa"/>
            <w:tcBorders>
              <w:left w:val="nil"/>
              <w:bottom w:val="nil"/>
              <w:right w:val="nil"/>
            </w:tcBorders>
          </w:tcPr>
          <w:p w:rsidRPr="00BC796B" w:rsidR="000F3335" w:rsidP="000F3335" w:rsidRDefault="000F3335" w14:paraId="2C592C4D" w14:textId="48308320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Johnson, Susan</w:t>
            </w:r>
          </w:p>
        </w:tc>
        <w:tc>
          <w:tcPr>
            <w:tcW w:w="3597" w:type="dxa"/>
            <w:tcBorders>
              <w:left w:val="nil"/>
              <w:bottom w:val="nil"/>
            </w:tcBorders>
          </w:tcPr>
          <w:p w:rsidRPr="00BC796B" w:rsidR="000F3335" w:rsidP="000F3335" w:rsidRDefault="000F3335" w14:paraId="74055398" w14:textId="661ECF9D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Seymour, Cliff</w:t>
            </w:r>
          </w:p>
        </w:tc>
      </w:tr>
      <w:tr w:rsidR="000F3335" w:rsidTr="0284F89E" w14:paraId="12421F19" w14:textId="77777777">
        <w:tc>
          <w:tcPr>
            <w:tcW w:w="3596" w:type="dxa"/>
            <w:tcBorders>
              <w:top w:val="nil"/>
              <w:bottom w:val="nil"/>
              <w:right w:val="nil"/>
            </w:tcBorders>
          </w:tcPr>
          <w:p w:rsidRPr="00BC796B" w:rsidR="000F3335" w:rsidP="000F3335" w:rsidRDefault="000F3335" w14:paraId="3B23EB15" w14:textId="0557690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Caddy, Alister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</w:tcPr>
          <w:p w:rsidRPr="00BC796B" w:rsidR="00335FD3" w:rsidP="000F3335" w:rsidRDefault="000F3335" w14:paraId="6BFE697B" w14:textId="5460B70A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Lopez, Nathan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</w:tcPr>
          <w:p w:rsidRPr="00BC796B" w:rsidR="000F3335" w:rsidP="000F3335" w:rsidRDefault="000F3335" w14:paraId="1A218042" w14:textId="5F89CBB1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Villalobos, Jose</w:t>
            </w:r>
          </w:p>
        </w:tc>
      </w:tr>
      <w:tr w:rsidR="000F3335" w:rsidTr="0284F89E" w14:paraId="4C4EF00A" w14:textId="77777777">
        <w:tc>
          <w:tcPr>
            <w:tcW w:w="3596" w:type="dxa"/>
            <w:tcBorders>
              <w:top w:val="nil"/>
              <w:bottom w:val="nil"/>
              <w:right w:val="nil"/>
            </w:tcBorders>
          </w:tcPr>
          <w:p w:rsidR="000F3335" w:rsidP="000F3335" w:rsidRDefault="3994CA39" w14:paraId="7A7FF062" w14:textId="2507EFF9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284F89E">
              <w:rPr>
                <w:rFonts w:ascii="Times New Roman" w:hAnsi="Times New Roman" w:cs="Times New Roman"/>
              </w:rPr>
              <w:t xml:space="preserve">__ </w:t>
            </w:r>
            <w:r w:rsidRPr="0284F89E" w:rsidR="50B4DCB9">
              <w:rPr>
                <w:rFonts w:ascii="Times New Roman" w:hAnsi="Times New Roman" w:cs="Times New Roman"/>
              </w:rPr>
              <w:t>Conn, Brad</w:t>
            </w:r>
          </w:p>
          <w:p w:rsidR="00626F11" w:rsidP="00626F11" w:rsidRDefault="00626F11" w14:paraId="2607D5F6" w14:textId="407A030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Ekimyan, Roza</w:t>
            </w:r>
          </w:p>
          <w:p w:rsidRPr="00BC796B" w:rsidR="00626F11" w:rsidP="000F3335" w:rsidRDefault="00626F11" w14:paraId="0DAFC1A0" w14:textId="6CE311B8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Gonzalez, Steve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</w:tcPr>
          <w:p w:rsidR="00335FD3" w:rsidP="000F3335" w:rsidRDefault="000F3335" w14:paraId="38B343E0" w14:textId="683EE24B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</w:t>
            </w:r>
            <w:r w:rsidR="0069748C">
              <w:rPr>
                <w:rFonts w:ascii="Times New Roman" w:hAnsi="Times New Roman" w:cs="Times New Roman"/>
              </w:rPr>
              <w:t xml:space="preserve"> </w:t>
            </w:r>
            <w:r w:rsidR="00651DE0">
              <w:rPr>
                <w:rFonts w:ascii="Times New Roman" w:hAnsi="Times New Roman" w:cs="Times New Roman"/>
              </w:rPr>
              <w:t>Mathews, Airek</w:t>
            </w:r>
          </w:p>
          <w:p w:rsidR="00626F11" w:rsidP="000F3335" w:rsidRDefault="00335FD3" w14:paraId="30A01F58" w14:textId="44FEA930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651DE0">
              <w:rPr>
                <w:rFonts w:ascii="Times New Roman" w:hAnsi="Times New Roman" w:cs="Times New Roman"/>
              </w:rPr>
              <w:t>Moore, Sean</w:t>
            </w:r>
          </w:p>
          <w:p w:rsidR="00626F11" w:rsidP="00626F11" w:rsidRDefault="00626F11" w14:paraId="09DF51C2" w14:textId="4A8B7DD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Phillips, Jasmine</w:t>
            </w:r>
          </w:p>
          <w:p w:rsidR="00626F11" w:rsidP="00626F11" w:rsidRDefault="00626F11" w14:paraId="57D52106" w14:textId="02498936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Radcliffe, Kendahl</w:t>
            </w:r>
          </w:p>
          <w:p w:rsidRPr="00BC796B" w:rsidR="000F3335" w:rsidP="000F3335" w:rsidRDefault="000F3335" w14:paraId="2AA3CBCD" w14:textId="3BFE94D2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</w:tcPr>
          <w:p w:rsidR="000F3335" w:rsidP="000F3335" w:rsidRDefault="000F3335" w14:paraId="718DB696" w14:textId="7DE1DF96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Wilkerson, Lynda</w:t>
            </w:r>
          </w:p>
          <w:p w:rsidR="00626F11" w:rsidP="00626F11" w:rsidRDefault="00626F11" w14:paraId="75EB00A6" w14:textId="4F920548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Williams, Nikki</w:t>
            </w:r>
          </w:p>
          <w:p w:rsidRPr="00BC796B" w:rsidR="00626F11" w:rsidP="000F3335" w:rsidRDefault="00626F11" w14:paraId="68CE458C" w14:textId="4C742506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  <w:tr w:rsidR="000F3335" w:rsidTr="0284F89E" w14:paraId="15BCF3C2" w14:textId="77777777">
        <w:tc>
          <w:tcPr>
            <w:tcW w:w="3596" w:type="dxa"/>
            <w:tcBorders>
              <w:top w:val="nil"/>
              <w:right w:val="nil"/>
            </w:tcBorders>
          </w:tcPr>
          <w:p w:rsidRPr="00BC796B" w:rsidR="007C01F3" w:rsidP="00A57DFC" w:rsidRDefault="007C01F3" w14:paraId="0B5B83DB" w14:textId="3E3C33ED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  <w:right w:val="nil"/>
            </w:tcBorders>
          </w:tcPr>
          <w:p w:rsidRPr="00BC796B" w:rsidR="000F3335" w:rsidP="00A57DFC" w:rsidRDefault="000F3335" w14:paraId="50DE2254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</w:tcBorders>
          </w:tcPr>
          <w:p w:rsidRPr="00BC796B" w:rsidR="000F3335" w:rsidP="00A57DFC" w:rsidRDefault="000F3335" w14:paraId="74D7CC13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</w:tbl>
    <w:p w:rsidR="00A57DFC" w:rsidP="00A57DFC" w:rsidRDefault="00A57DFC" w14:paraId="3F95D5EA" w14:textId="72C6D499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:rsidTr="007C01F3" w14:paraId="416953CF" w14:textId="77777777">
        <w:tc>
          <w:tcPr>
            <w:tcW w:w="10790" w:type="dxa"/>
          </w:tcPr>
          <w:p w:rsidRPr="007C01F3" w:rsidR="007C01F3" w:rsidP="007C01F3" w:rsidRDefault="007C01F3" w14:paraId="28409322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01F3">
              <w:rPr>
                <w:rFonts w:ascii="Times New Roman" w:hAnsi="Times New Roman" w:cs="Times New Roman"/>
                <w:b/>
                <w:sz w:val="24"/>
                <w:szCs w:val="24"/>
              </w:rPr>
              <w:t>AGENDA:</w:t>
            </w:r>
          </w:p>
          <w:p w:rsidRPr="00BC796B" w:rsidR="007C01F3" w:rsidP="007C01F3" w:rsidRDefault="007C01F3" w14:paraId="26FD8767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  <w:p w:rsidR="007C01F3" w:rsidP="007C01F3" w:rsidRDefault="00DE3F43" w14:paraId="6740487E" w14:textId="584A530D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Approval of the </w:t>
            </w:r>
            <w:r w:rsidR="00C07F2B">
              <w:rPr>
                <w:rFonts w:ascii="Times New Roman" w:hAnsi="Times New Roman" w:cs="Times New Roman"/>
                <w:b/>
              </w:rPr>
              <w:t>agenda.</w:t>
            </w:r>
          </w:p>
          <w:p w:rsidR="00C07F2B" w:rsidP="007C01F3" w:rsidRDefault="00C07F2B" w14:paraId="461F3F0C" w14:textId="15BF2C21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pproval of minutes.</w:t>
            </w:r>
          </w:p>
          <w:p w:rsidR="00C07F2B" w:rsidP="007C01F3" w:rsidRDefault="00C07F2B" w14:paraId="0B67098A" w14:textId="7EE41996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formation/Discussion Items</w:t>
            </w:r>
          </w:p>
          <w:p w:rsidR="00F34B6B" w:rsidP="00F34B6B" w:rsidRDefault="00F34B6B" w14:paraId="0FB686B5" w14:textId="565B191A">
            <w:pPr>
              <w:pStyle w:val="ListParagraph"/>
              <w:numPr>
                <w:ilvl w:val="1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Cs/>
              </w:rPr>
            </w:pPr>
            <w:proofErr w:type="spellStart"/>
            <w:r w:rsidRPr="009A124B">
              <w:rPr>
                <w:rFonts w:ascii="Times New Roman" w:hAnsi="Times New Roman" w:cs="Times New Roman"/>
                <w:bCs/>
              </w:rPr>
              <w:t>Read</w:t>
            </w:r>
            <w:r w:rsidRPr="009A124B" w:rsidR="009A124B">
              <w:rPr>
                <w:rFonts w:ascii="Times New Roman" w:hAnsi="Times New Roman" w:cs="Times New Roman"/>
                <w:bCs/>
              </w:rPr>
              <w:t>Speaker</w:t>
            </w:r>
            <w:proofErr w:type="spellEnd"/>
            <w:r w:rsidR="00F21326">
              <w:rPr>
                <w:rFonts w:ascii="Times New Roman" w:hAnsi="Times New Roman" w:cs="Times New Roman"/>
                <w:bCs/>
              </w:rPr>
              <w:t xml:space="preserve"> – Cliff Seymour</w:t>
            </w:r>
          </w:p>
          <w:p w:rsidRPr="009A124B" w:rsidR="004F58BE" w:rsidP="00F34B6B" w:rsidRDefault="004F58BE" w14:paraId="7FDEF147" w14:textId="79F601A3">
            <w:pPr>
              <w:pStyle w:val="ListParagraph"/>
              <w:numPr>
                <w:ilvl w:val="1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Play</w:t>
            </w:r>
            <w:r w:rsidR="002A249F">
              <w:rPr>
                <w:rFonts w:ascii="Times New Roman" w:hAnsi="Times New Roman" w:cs="Times New Roman"/>
                <w:bCs/>
              </w:rPr>
              <w:t>P</w:t>
            </w:r>
            <w:bookmarkStart w:name="_GoBack" w:id="0"/>
            <w:bookmarkEnd w:id="0"/>
            <w:r>
              <w:rPr>
                <w:rFonts w:ascii="Times New Roman" w:hAnsi="Times New Roman" w:cs="Times New Roman"/>
                <w:bCs/>
              </w:rPr>
              <w:t>osit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r w:rsidR="002A249F">
              <w:rPr>
                <w:rFonts w:ascii="Times New Roman" w:hAnsi="Times New Roman" w:cs="Times New Roman"/>
                <w:bCs/>
              </w:rPr>
              <w:t>–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  <w:r w:rsidR="002A249F">
              <w:rPr>
                <w:rFonts w:ascii="Times New Roman" w:hAnsi="Times New Roman" w:cs="Times New Roman"/>
                <w:bCs/>
              </w:rPr>
              <w:t>Jasmine Phillips</w:t>
            </w:r>
          </w:p>
          <w:p w:rsidR="00C07F2B" w:rsidP="007C01F3" w:rsidRDefault="00C07F2B" w14:paraId="620C9925" w14:textId="2F05189B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ction Items</w:t>
            </w:r>
          </w:p>
          <w:p w:rsidRPr="00924D8F" w:rsidR="007C01F3" w:rsidP="00924D8F" w:rsidRDefault="00F34B6B" w14:paraId="65D56C01" w14:textId="6C0212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 </w:t>
            </w:r>
            <w:r w:rsidRPr="00292EF6">
              <w:rPr>
                <w:rFonts w:ascii="Times New Roman" w:hAnsi="Times New Roman" w:cs="Times New Roman"/>
              </w:rPr>
              <w:t>Program Review</w:t>
            </w:r>
            <w:r w:rsidR="00F21326">
              <w:rPr>
                <w:rFonts w:ascii="Times New Roman" w:hAnsi="Times New Roman" w:cs="Times New Roman"/>
              </w:rPr>
              <w:t xml:space="preserve"> – Dr. Brad Conn</w:t>
            </w:r>
          </w:p>
          <w:p w:rsidRPr="00706E95" w:rsidR="0081760D" w:rsidP="00706E95" w:rsidRDefault="007C01F3" w14:paraId="04371C78" w14:textId="709066A6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00BC796B">
              <w:rPr>
                <w:rFonts w:ascii="Times New Roman" w:hAnsi="Times New Roman" w:cs="Times New Roman"/>
                <w:b/>
              </w:rPr>
              <w:t>Future Agenda Items</w:t>
            </w:r>
          </w:p>
          <w:p w:rsidR="00BC796B" w:rsidP="00BC796B" w:rsidRDefault="006346B0" w14:paraId="15D279BD" w14:textId="18082589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 Certification Process</w:t>
            </w:r>
          </w:p>
          <w:p w:rsidRPr="00CA7D70" w:rsidR="00101ABE" w:rsidP="00101ABE" w:rsidRDefault="00101ABE" w14:paraId="3ED5FA2D" w14:textId="77777777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 Handbook Update</w:t>
            </w:r>
          </w:p>
          <w:p w:rsidRPr="00101ABE" w:rsidR="007C01F3" w:rsidP="00101ABE" w:rsidRDefault="007C01F3" w14:paraId="1A04B390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Pr="00BC796B" w:rsidR="00D8749F" w:rsidP="00BC796B" w:rsidRDefault="00D8749F" w14:paraId="61CF47BE" w14:textId="77777777">
      <w:pPr>
        <w:spacing w:after="0"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:rsidTr="007C01F3" w14:paraId="07D24227" w14:textId="77777777">
        <w:trPr>
          <w:trHeight w:val="764"/>
        </w:trPr>
        <w:tc>
          <w:tcPr>
            <w:tcW w:w="10790" w:type="dxa"/>
            <w:shd w:val="clear" w:color="auto" w:fill="D0CECE" w:themeFill="background2" w:themeFillShade="E6"/>
            <w:vAlign w:val="center"/>
          </w:tcPr>
          <w:p w:rsidR="007C01F3" w:rsidP="007C01F3" w:rsidRDefault="007C01F3" w14:paraId="00C10465" w14:textId="43E98045">
            <w:pPr>
              <w:tabs>
                <w:tab w:val="left" w:pos="2880"/>
                <w:tab w:val="left" w:pos="648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01F3">
              <w:rPr>
                <w:rFonts w:ascii="Times New Roman" w:hAnsi="Times New Roman" w:cs="Times New Roman"/>
                <w:b/>
                <w:sz w:val="24"/>
                <w:szCs w:val="24"/>
              </w:rPr>
              <w:t>Next Scheduled Meeting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E6CC0">
              <w:rPr>
                <w:rFonts w:ascii="Times New Roman" w:hAnsi="Times New Roman" w:cs="Times New Roman"/>
                <w:sz w:val="24"/>
                <w:szCs w:val="24"/>
              </w:rPr>
              <w:t>November</w:t>
            </w:r>
            <w:r w:rsidR="00A60A51">
              <w:rPr>
                <w:rFonts w:ascii="Times New Roman" w:hAnsi="Times New Roman" w:cs="Times New Roman"/>
                <w:sz w:val="24"/>
                <w:szCs w:val="24"/>
              </w:rPr>
              <w:t>, 202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4299D">
              <w:rPr>
                <w:rFonts w:ascii="Times New Roman" w:hAnsi="Times New Roman" w:cs="Times New Roman"/>
                <w:sz w:val="24"/>
                <w:szCs w:val="24"/>
              </w:rPr>
              <w:t xml:space="preserve">| </w:t>
            </w:r>
            <w:r w:rsidR="00A60A51">
              <w:rPr>
                <w:rFonts w:ascii="Times New Roman" w:hAnsi="Times New Roman" w:cs="Times New Roman"/>
                <w:sz w:val="24"/>
                <w:szCs w:val="24"/>
              </w:rPr>
              <w:t>12:30 pm</w:t>
            </w:r>
            <w:r w:rsidR="0064299D">
              <w:rPr>
                <w:rFonts w:ascii="Times New Roman" w:hAnsi="Times New Roman" w:cs="Times New Roman"/>
                <w:sz w:val="24"/>
                <w:szCs w:val="24"/>
              </w:rPr>
              <w:t xml:space="preserve"> – 1:30 p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FD37EB">
              <w:rPr>
                <w:rFonts w:ascii="Times New Roman" w:hAnsi="Times New Roman" w:cs="Times New Roman"/>
                <w:sz w:val="24"/>
                <w:szCs w:val="24"/>
              </w:rPr>
              <w:t xml:space="preserve">Zoom Link: </w:t>
            </w:r>
            <w:hyperlink w:history="1" r:id="rId10">
              <w:r w:rsidR="000E6C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November DEAC Meeting</w:t>
              </w:r>
            </w:hyperlink>
            <w:r w:rsidR="006F62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:rsidR="007C01F3" w:rsidP="00A57DFC" w:rsidRDefault="007C01F3" w14:paraId="50D6E545" w14:textId="42EEAA6B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7C01F3" w:rsidSect="00A57DFC">
      <w:headerReference w:type="default" r:id="rId11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15B0" w:rsidP="00A57DFC" w:rsidRDefault="007415B0" w14:paraId="749E775D" w14:textId="77777777">
      <w:pPr>
        <w:spacing w:after="0" w:line="240" w:lineRule="auto"/>
      </w:pPr>
      <w:r>
        <w:separator/>
      </w:r>
    </w:p>
  </w:endnote>
  <w:endnote w:type="continuationSeparator" w:id="0">
    <w:p w:rsidR="007415B0" w:rsidP="00A57DFC" w:rsidRDefault="007415B0" w14:paraId="4B2EF87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15B0" w:rsidP="00A57DFC" w:rsidRDefault="007415B0" w14:paraId="2E825741" w14:textId="77777777">
      <w:pPr>
        <w:spacing w:after="0" w:line="240" w:lineRule="auto"/>
      </w:pPr>
      <w:r>
        <w:separator/>
      </w:r>
    </w:p>
  </w:footnote>
  <w:footnote w:type="continuationSeparator" w:id="0">
    <w:p w:rsidR="007415B0" w:rsidP="00A57DFC" w:rsidRDefault="007415B0" w14:paraId="6FD9312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A57DFC" w:rsidP="00A57DFC" w:rsidRDefault="00A57DFC" w14:paraId="3CD586A9" w14:textId="24E6143B">
    <w:pPr>
      <w:tabs>
        <w:tab w:val="right" w:pos="1080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A2E910" wp14:editId="1B2286F8">
              <wp:simplePos x="0" y="0"/>
              <wp:positionH relativeFrom="column">
                <wp:posOffset>923925</wp:posOffset>
              </wp:positionH>
              <wp:positionV relativeFrom="paragraph">
                <wp:posOffset>0</wp:posOffset>
              </wp:positionV>
              <wp:extent cx="5029200" cy="5715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29200" cy="571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Pr="00A57DFC" w:rsidR="00A57DFC" w:rsidP="00A57DFC" w:rsidRDefault="00A57DFC" w14:paraId="526495C6" w14:textId="7677AF10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  <w:t>COMMITTEE / MEETING TITLE</w:t>
                          </w:r>
                        </w:p>
                        <w:p w:rsidRPr="00A57DFC" w:rsidR="00A57DFC" w:rsidP="00A57DFC" w:rsidRDefault="00A57DFC" w14:paraId="6883F9D6" w14:textId="7314CB09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  <w:t>AGEND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29A2E910">
              <v:stroke joinstyle="miter"/>
              <v:path gradientshapeok="t" o:connecttype="rect"/>
            </v:shapetype>
            <v:shape id="Text Box 3" style="position:absolute;margin-left:72.75pt;margin-top:0;width:396pt;height: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">
              <v:textbox>
                <w:txbxContent>
                  <w:p w:rsidRPr="00A57DFC" w:rsidR="00A57DFC" w:rsidP="00A57DFC" w:rsidRDefault="00A57DFC" w14:paraId="526495C6" w14:textId="7677AF10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  <w:t>COMMITTEE / MEETING TITLE</w:t>
                    </w:r>
                  </w:p>
                  <w:p w:rsidRPr="00A57DFC" w:rsidR="00A57DFC" w:rsidP="00A57DFC" w:rsidRDefault="00A57DFC" w14:paraId="6883F9D6" w14:textId="7314CB09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  <w:t>AGEND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3500F090" wp14:editId="0019A6FF">
          <wp:extent cx="371475" cy="497623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mptonCollege_Logo_RGB_F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376" cy="502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</w:rPr>
      <w:drawing>
        <wp:inline distT="0" distB="0" distL="0" distR="0" wp14:anchorId="73284094" wp14:editId="6A425398">
          <wp:extent cx="409575" cy="497636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CCD Logo RGB smal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826" cy="5356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57DFC" w:rsidRDefault="00A57DFC" w14:paraId="20DF5B01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A2324F"/>
    <w:multiLevelType w:val="hybridMultilevel"/>
    <w:tmpl w:val="F6363E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8DFEE52A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2F02B7"/>
    <w:multiLevelType w:val="hybridMultilevel"/>
    <w:tmpl w:val="A0CE74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a0sDCzNLWwNDZU0lEKTi0uzszPAykwrgUAQ3cOAywAAAA="/>
  </w:docVars>
  <w:rsids>
    <w:rsidRoot w:val="00A57DFC"/>
    <w:rsid w:val="00023F57"/>
    <w:rsid w:val="000633DE"/>
    <w:rsid w:val="000A120B"/>
    <w:rsid w:val="000E4E8D"/>
    <w:rsid w:val="000E6CC0"/>
    <w:rsid w:val="000F3335"/>
    <w:rsid w:val="00101ABE"/>
    <w:rsid w:val="00135FD2"/>
    <w:rsid w:val="00152C97"/>
    <w:rsid w:val="00181245"/>
    <w:rsid w:val="00183981"/>
    <w:rsid w:val="00195808"/>
    <w:rsid w:val="001971AB"/>
    <w:rsid w:val="001A50D9"/>
    <w:rsid w:val="001D5713"/>
    <w:rsid w:val="00231CDF"/>
    <w:rsid w:val="00236DAF"/>
    <w:rsid w:val="002420F0"/>
    <w:rsid w:val="00292EF6"/>
    <w:rsid w:val="002A249F"/>
    <w:rsid w:val="002B507E"/>
    <w:rsid w:val="002D2230"/>
    <w:rsid w:val="00335FD3"/>
    <w:rsid w:val="003743C5"/>
    <w:rsid w:val="003C56C1"/>
    <w:rsid w:val="003F1A4D"/>
    <w:rsid w:val="00423EE0"/>
    <w:rsid w:val="00442E73"/>
    <w:rsid w:val="00485A63"/>
    <w:rsid w:val="004A6C61"/>
    <w:rsid w:val="004C6BF4"/>
    <w:rsid w:val="004F58BE"/>
    <w:rsid w:val="00520228"/>
    <w:rsid w:val="005D11F1"/>
    <w:rsid w:val="00626F11"/>
    <w:rsid w:val="006346B0"/>
    <w:rsid w:val="0064299D"/>
    <w:rsid w:val="00651DE0"/>
    <w:rsid w:val="00665F32"/>
    <w:rsid w:val="0069748C"/>
    <w:rsid w:val="006E6A73"/>
    <w:rsid w:val="006F624E"/>
    <w:rsid w:val="00706E95"/>
    <w:rsid w:val="007415B0"/>
    <w:rsid w:val="00762523"/>
    <w:rsid w:val="00773257"/>
    <w:rsid w:val="00787E54"/>
    <w:rsid w:val="0079423C"/>
    <w:rsid w:val="00795AE4"/>
    <w:rsid w:val="007C01F3"/>
    <w:rsid w:val="007E67B1"/>
    <w:rsid w:val="0081760D"/>
    <w:rsid w:val="00835428"/>
    <w:rsid w:val="0084123C"/>
    <w:rsid w:val="00846E6B"/>
    <w:rsid w:val="00851BB5"/>
    <w:rsid w:val="00857660"/>
    <w:rsid w:val="00896F23"/>
    <w:rsid w:val="008C662F"/>
    <w:rsid w:val="008E7D17"/>
    <w:rsid w:val="00924D8F"/>
    <w:rsid w:val="009319BE"/>
    <w:rsid w:val="00986049"/>
    <w:rsid w:val="009A124B"/>
    <w:rsid w:val="009A6772"/>
    <w:rsid w:val="009E2ED1"/>
    <w:rsid w:val="00A06FEA"/>
    <w:rsid w:val="00A57DFC"/>
    <w:rsid w:val="00A60A51"/>
    <w:rsid w:val="00A66AAC"/>
    <w:rsid w:val="00AA0ED0"/>
    <w:rsid w:val="00AE1ECF"/>
    <w:rsid w:val="00AF7DC9"/>
    <w:rsid w:val="00B253F0"/>
    <w:rsid w:val="00B463E4"/>
    <w:rsid w:val="00B5341B"/>
    <w:rsid w:val="00B70AB2"/>
    <w:rsid w:val="00B765E9"/>
    <w:rsid w:val="00BC796B"/>
    <w:rsid w:val="00BF3805"/>
    <w:rsid w:val="00C07F2B"/>
    <w:rsid w:val="00C31E99"/>
    <w:rsid w:val="00C33BFD"/>
    <w:rsid w:val="00C8070C"/>
    <w:rsid w:val="00C95DB7"/>
    <w:rsid w:val="00CA32A3"/>
    <w:rsid w:val="00CA7D70"/>
    <w:rsid w:val="00CE1F95"/>
    <w:rsid w:val="00D45DB9"/>
    <w:rsid w:val="00D8749F"/>
    <w:rsid w:val="00DA79F8"/>
    <w:rsid w:val="00DB2E45"/>
    <w:rsid w:val="00DE3F43"/>
    <w:rsid w:val="00E06448"/>
    <w:rsid w:val="00EA11C7"/>
    <w:rsid w:val="00ED5814"/>
    <w:rsid w:val="00F21326"/>
    <w:rsid w:val="00F34B6B"/>
    <w:rsid w:val="00F450D5"/>
    <w:rsid w:val="00F57059"/>
    <w:rsid w:val="00F85A42"/>
    <w:rsid w:val="00FD2B1C"/>
    <w:rsid w:val="00FD37EB"/>
    <w:rsid w:val="0284F89E"/>
    <w:rsid w:val="133A7AB6"/>
    <w:rsid w:val="18FB7C5E"/>
    <w:rsid w:val="1EEC97F5"/>
    <w:rsid w:val="225EAD53"/>
    <w:rsid w:val="2D289DBC"/>
    <w:rsid w:val="3980001A"/>
    <w:rsid w:val="3994CA39"/>
    <w:rsid w:val="39C989E6"/>
    <w:rsid w:val="3D09FC84"/>
    <w:rsid w:val="3EC46D77"/>
    <w:rsid w:val="4859ABAD"/>
    <w:rsid w:val="4F69447C"/>
    <w:rsid w:val="50B4DCB9"/>
    <w:rsid w:val="5EBD2DF3"/>
    <w:rsid w:val="7257A2A5"/>
    <w:rsid w:val="7B009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A24BDA"/>
  <w15:chartTrackingRefBased/>
  <w15:docId w15:val="{3986C6CC-7124-4E9C-ABC8-65D31D6F2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57DFC"/>
  </w:style>
  <w:style w:type="paragraph" w:styleId="Footer">
    <w:name w:val="footer"/>
    <w:basedOn w:val="Normal"/>
    <w:link w:val="Foot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57DFC"/>
  </w:style>
  <w:style w:type="table" w:styleId="TableGrid">
    <w:name w:val="Table Grid"/>
    <w:basedOn w:val="TableNormal"/>
    <w:uiPriority w:val="39"/>
    <w:rsid w:val="00A57DF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7C01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1A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1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hyperlink" Target="https://compton-edu.zoom.us/j/97513569889?pwd=VTJCMEZKeHhnd2tkR3Z4V05RWDAzdz09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A075100CCC2439C6C59EBD870AD93" ma:contentTypeVersion="15" ma:contentTypeDescription="Create a new document." ma:contentTypeScope="" ma:versionID="18bf43e84084a961ae90c8033218ef5d">
  <xsd:schema xmlns:xsd="http://www.w3.org/2001/XMLSchema" xmlns:xs="http://www.w3.org/2001/XMLSchema" xmlns:p="http://schemas.microsoft.com/office/2006/metadata/properties" xmlns:ns2="0fdf87a7-f9cf-4586-b3f6-a593b3fb8cb6" xmlns:ns3="b1b3ff20-403c-4f54-9938-a1f560f1863e" targetNamespace="http://schemas.microsoft.com/office/2006/metadata/properties" ma:root="true" ma:fieldsID="bbb6cff70591390ba8162b171a3ef820" ns2:_="" ns3:_="">
    <xsd:import namespace="0fdf87a7-f9cf-4586-b3f6-a593b3fb8cb6"/>
    <xsd:import namespace="b1b3ff20-403c-4f54-9938-a1f560f18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f87a7-f9cf-4586-b3f6-a593b3fb8c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4091207-ce1c-4ccc-a85f-94e969b489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3ff20-403c-4f54-9938-a1f560f1863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afe34f9-5592-44fb-a6db-3a1503b25e47}" ma:internalName="TaxCatchAll" ma:showField="CatchAllData" ma:web="b1b3ff20-403c-4f54-9938-a1f560f18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b3ff20-403c-4f54-9938-a1f560f1863e" xsi:nil="true"/>
    <lcf76f155ced4ddcb4097134ff3c332f xmlns="0fdf87a7-f9cf-4586-b3f6-a593b3fb8cb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DFB01C-81D3-4A55-AFB9-09D3AEE45C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df87a7-f9cf-4586-b3f6-a593b3fb8cb6"/>
    <ds:schemaRef ds:uri="b1b3ff20-403c-4f54-9938-a1f560f18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36EB1D-127F-42D6-870A-53DDCCB6D2AC}">
  <ds:schemaRefs>
    <ds:schemaRef ds:uri="http://schemas.microsoft.com/office/2006/metadata/properties"/>
    <ds:schemaRef ds:uri="http://schemas.microsoft.com/office/infopath/2007/PartnerControls"/>
    <ds:schemaRef ds:uri="b1b3ff20-403c-4f54-9938-a1f560f1863e"/>
    <ds:schemaRef ds:uri="0fdf87a7-f9cf-4586-b3f6-a593b3fb8cb6"/>
  </ds:schemaRefs>
</ds:datastoreItem>
</file>

<file path=customXml/itemProps3.xml><?xml version="1.0" encoding="utf-8"?>
<ds:datastoreItem xmlns:ds="http://schemas.openxmlformats.org/officeDocument/2006/customXml" ds:itemID="{9CDB0B08-FEC6-4F44-9D65-F33AB080EDA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mmittee/Meeting Agenda Template</dc:title>
  <dc:subject/>
  <dc:creator>Heather Parnock</dc:creator>
  <keywords/>
  <dc:description/>
  <lastModifiedBy>Bradfield E Conn</lastModifiedBy>
  <revision>17</revision>
  <dcterms:created xsi:type="dcterms:W3CDTF">2022-10-31T19:52:00.0000000Z</dcterms:created>
  <dcterms:modified xsi:type="dcterms:W3CDTF">2022-11-28T21:50:30.903030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A075100CCC2439C6C59EBD870AD93</vt:lpwstr>
  </property>
  <property fmtid="{D5CDD505-2E9C-101B-9397-08002B2CF9AE}" pid="3" name="MediaServiceImageTags">
    <vt:lpwstr/>
  </property>
</Properties>
</file>